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ksandra Corm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ks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m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11 North Oconto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alex29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095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x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